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learning environmentally improved crop production crop production method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7% (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 (13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13Z</dcterms:created>
  <dcterms:modified xsi:type="dcterms:W3CDTF">2024-02-21T03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